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63BF0" w14:textId="77777777" w:rsidR="00B16B51" w:rsidRPr="00004461" w:rsidRDefault="00453E44" w:rsidP="00453E44">
      <w:pPr>
        <w:jc w:val="center"/>
        <w:rPr>
          <w:b/>
          <w:lang w:val="en-US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14:paraId="52F660C5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50EB45B3" w14:textId="77777777" w:rsidR="00453E44" w:rsidRDefault="00453E44" w:rsidP="00453E44">
      <w:pPr>
        <w:jc w:val="center"/>
        <w:rPr>
          <w:b/>
          <w:lang w:val="uk-UA"/>
        </w:rPr>
      </w:pPr>
    </w:p>
    <w:p w14:paraId="6CDDBF96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64AF7578" w14:textId="77777777" w:rsidTr="00453E44">
        <w:trPr>
          <w:trHeight w:val="794"/>
        </w:trPr>
        <w:tc>
          <w:tcPr>
            <w:tcW w:w="3256" w:type="dxa"/>
          </w:tcPr>
          <w:p w14:paraId="120BDC5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6C1109B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19930DD9" w14:textId="77777777" w:rsidTr="00453E44">
        <w:trPr>
          <w:trHeight w:val="794"/>
        </w:trPr>
        <w:tc>
          <w:tcPr>
            <w:tcW w:w="3256" w:type="dxa"/>
          </w:tcPr>
          <w:p w14:paraId="3A3A665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6D741694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6E3F4FD2" w14:textId="77777777" w:rsidTr="00453E44">
        <w:trPr>
          <w:trHeight w:val="794"/>
        </w:trPr>
        <w:tc>
          <w:tcPr>
            <w:tcW w:w="3256" w:type="dxa"/>
          </w:tcPr>
          <w:p w14:paraId="39870ED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0D50C26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89A1805" w14:textId="77777777" w:rsidTr="00453E44">
        <w:trPr>
          <w:trHeight w:val="794"/>
        </w:trPr>
        <w:tc>
          <w:tcPr>
            <w:tcW w:w="3256" w:type="dxa"/>
          </w:tcPr>
          <w:p w14:paraId="0DE61A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4F8190B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9358A30" w14:textId="77777777" w:rsidTr="00453E44">
        <w:trPr>
          <w:trHeight w:val="794"/>
        </w:trPr>
        <w:tc>
          <w:tcPr>
            <w:tcW w:w="3256" w:type="dxa"/>
          </w:tcPr>
          <w:p w14:paraId="0A98599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11B21DF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AE4615D" w14:textId="77777777" w:rsidTr="00453E44">
        <w:trPr>
          <w:trHeight w:val="794"/>
        </w:trPr>
        <w:tc>
          <w:tcPr>
            <w:tcW w:w="3256" w:type="dxa"/>
          </w:tcPr>
          <w:p w14:paraId="16034961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722BE1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DCB463" w14:textId="77777777" w:rsidTr="00453E44">
        <w:trPr>
          <w:trHeight w:val="794"/>
        </w:trPr>
        <w:tc>
          <w:tcPr>
            <w:tcW w:w="3256" w:type="dxa"/>
          </w:tcPr>
          <w:p w14:paraId="1677E5C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0B7F27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DA5B947" w14:textId="77777777" w:rsidTr="00453E44">
        <w:trPr>
          <w:trHeight w:val="794"/>
        </w:trPr>
        <w:tc>
          <w:tcPr>
            <w:tcW w:w="3256" w:type="dxa"/>
          </w:tcPr>
          <w:p w14:paraId="5D0123E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0FCB9BD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126DD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B19BE0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59ADC9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10E725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2453E6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771A1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30615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C13ED1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37AC5E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806D3C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8F7879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B19367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414C78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49C1A19F" w14:textId="77777777" w:rsidR="00453E44" w:rsidRDefault="00453E44" w:rsidP="00453E44">
      <w:pPr>
        <w:jc w:val="both"/>
        <w:rPr>
          <w:b/>
          <w:lang w:val="uk-UA"/>
        </w:rPr>
      </w:pPr>
    </w:p>
    <w:p w14:paraId="683982E3" w14:textId="77777777" w:rsidR="00453E44" w:rsidRDefault="00453E44" w:rsidP="00453E44">
      <w:pPr>
        <w:jc w:val="both"/>
        <w:rPr>
          <w:b/>
          <w:lang w:val="uk-UA"/>
        </w:rPr>
      </w:pPr>
    </w:p>
    <w:p w14:paraId="015F2ABE" w14:textId="165C3FFA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</w:t>
      </w:r>
      <w:r>
        <w:rPr>
          <w:b/>
          <w:lang w:val="uk-UA"/>
        </w:rPr>
        <w:t>_________________________</w:t>
      </w:r>
    </w:p>
    <w:p w14:paraId="3AF75A32" w14:textId="75E664C6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</w:t>
      </w:r>
      <w:r w:rsidRPr="00453E44">
        <w:rPr>
          <w:b/>
          <w:vertAlign w:val="superscript"/>
          <w:lang w:val="uk-UA"/>
        </w:rPr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          (за наявності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0A3888" w14:textId="77777777" w:rsidR="004D2C1E" w:rsidRDefault="004D2C1E" w:rsidP="00D92397">
      <w:pPr>
        <w:spacing w:after="0" w:line="240" w:lineRule="auto"/>
      </w:pPr>
      <w:r>
        <w:separator/>
      </w:r>
    </w:p>
  </w:endnote>
  <w:endnote w:type="continuationSeparator" w:id="0">
    <w:p w14:paraId="38E43999" w14:textId="77777777" w:rsidR="004D2C1E" w:rsidRDefault="004D2C1E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887E7B" w14:textId="77777777" w:rsidR="004D2C1E" w:rsidRDefault="004D2C1E" w:rsidP="00D92397">
      <w:pPr>
        <w:spacing w:after="0" w:line="240" w:lineRule="auto"/>
      </w:pPr>
      <w:r>
        <w:separator/>
      </w:r>
    </w:p>
  </w:footnote>
  <w:footnote w:type="continuationSeparator" w:id="0">
    <w:p w14:paraId="42BB23B9" w14:textId="77777777" w:rsidR="004D2C1E" w:rsidRDefault="004D2C1E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45A012DE" w14:textId="77777777" w:rsidTr="008B40BE">
      <w:tc>
        <w:tcPr>
          <w:tcW w:w="4675" w:type="dxa"/>
          <w:vAlign w:val="center"/>
        </w:tcPr>
        <w:p w14:paraId="6059AB9B" w14:textId="3147AAA3"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</w:t>
          </w:r>
          <w:r w:rsidR="00075758">
            <w:rPr>
              <w:rFonts w:cs="Calibri"/>
              <w:b/>
              <w:lang w:val="ru-RU"/>
            </w:rPr>
            <w:t>-</w:t>
          </w:r>
          <w:r w:rsidR="006F4DF5">
            <w:rPr>
              <w:rFonts w:cs="Calibri"/>
              <w:b/>
              <w:lang w:val="en-US"/>
            </w:rPr>
            <w:t>U</w:t>
          </w:r>
          <w:r w:rsidR="00B16B51">
            <w:rPr>
              <w:rFonts w:cs="Calibri"/>
              <w:b/>
              <w:lang w:val="en-US"/>
            </w:rPr>
            <w:t>-</w:t>
          </w:r>
          <w:r w:rsidR="00227FD3">
            <w:rPr>
              <w:rFonts w:cs="Calibri"/>
              <w:b/>
              <w:lang w:val="ru-RU"/>
            </w:rPr>
            <w:t>5</w:t>
          </w:r>
          <w:r w:rsidR="00785D86">
            <w:rPr>
              <w:rFonts w:cs="Calibri"/>
              <w:b/>
              <w:lang w:val="ru-RU"/>
            </w:rPr>
            <w:t>4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6F4DF5">
            <w:rPr>
              <w:rFonts w:cs="Calibri"/>
              <w:b/>
              <w:lang w:val="en-US"/>
            </w:rPr>
            <w:t>4</w:t>
          </w:r>
        </w:p>
      </w:tc>
      <w:tc>
        <w:tcPr>
          <w:tcW w:w="4675" w:type="dxa"/>
        </w:tcPr>
        <w:p w14:paraId="6B19535D" w14:textId="77777777" w:rsidR="00D92397" w:rsidRDefault="00D92397" w:rsidP="00751A97">
          <w:pPr>
            <w:pStyle w:val="a4"/>
            <w:jc w:val="center"/>
          </w:pPr>
        </w:p>
      </w:tc>
    </w:tr>
  </w:tbl>
  <w:p w14:paraId="2900A0B2" w14:textId="2FE44D71"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75758"/>
    <w:rsid w:val="00081C37"/>
    <w:rsid w:val="00091FB4"/>
    <w:rsid w:val="000B75D9"/>
    <w:rsid w:val="00107E29"/>
    <w:rsid w:val="00136A86"/>
    <w:rsid w:val="0017652F"/>
    <w:rsid w:val="001D1244"/>
    <w:rsid w:val="001E6BE7"/>
    <w:rsid w:val="00227FD3"/>
    <w:rsid w:val="0025061E"/>
    <w:rsid w:val="002B6E82"/>
    <w:rsid w:val="002C31DA"/>
    <w:rsid w:val="003A590E"/>
    <w:rsid w:val="00453E44"/>
    <w:rsid w:val="004B6984"/>
    <w:rsid w:val="004D2C1E"/>
    <w:rsid w:val="004F1A80"/>
    <w:rsid w:val="005759B5"/>
    <w:rsid w:val="005C15FC"/>
    <w:rsid w:val="00632174"/>
    <w:rsid w:val="006B14B7"/>
    <w:rsid w:val="006B5776"/>
    <w:rsid w:val="006F4DF5"/>
    <w:rsid w:val="006F6F2B"/>
    <w:rsid w:val="00751A97"/>
    <w:rsid w:val="00785D86"/>
    <w:rsid w:val="007B5954"/>
    <w:rsid w:val="007C658E"/>
    <w:rsid w:val="00817E72"/>
    <w:rsid w:val="008F72B3"/>
    <w:rsid w:val="0091673C"/>
    <w:rsid w:val="009F42C8"/>
    <w:rsid w:val="00A65748"/>
    <w:rsid w:val="00A874CB"/>
    <w:rsid w:val="00A95EB8"/>
    <w:rsid w:val="00AD037E"/>
    <w:rsid w:val="00AE7F39"/>
    <w:rsid w:val="00B16B51"/>
    <w:rsid w:val="00B54D71"/>
    <w:rsid w:val="00B62CF8"/>
    <w:rsid w:val="00B677E5"/>
    <w:rsid w:val="00C32115"/>
    <w:rsid w:val="00C346E5"/>
    <w:rsid w:val="00CB0B0D"/>
    <w:rsid w:val="00CE1561"/>
    <w:rsid w:val="00D05DFF"/>
    <w:rsid w:val="00D92397"/>
    <w:rsid w:val="00DA75D5"/>
    <w:rsid w:val="00DF61BB"/>
    <w:rsid w:val="00E03FD9"/>
    <w:rsid w:val="00E549E5"/>
    <w:rsid w:val="00EC0A7B"/>
    <w:rsid w:val="00EE0EB5"/>
    <w:rsid w:val="00EF4CE4"/>
    <w:rsid w:val="00F65EB7"/>
    <w:rsid w:val="00F84696"/>
    <w:rsid w:val="00FA0801"/>
    <w:rsid w:val="00FD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8FD0D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63</Characters>
  <Application>Microsoft Office Word</Application>
  <DocSecurity>0</DocSecurity>
  <Lines>27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a Fedorchenko</cp:lastModifiedBy>
  <cp:revision>2</cp:revision>
  <cp:lastPrinted>2020-10-28T13:43:00Z</cp:lastPrinted>
  <dcterms:created xsi:type="dcterms:W3CDTF">2024-05-13T12:22:00Z</dcterms:created>
  <dcterms:modified xsi:type="dcterms:W3CDTF">2024-05-13T12:22:00Z</dcterms:modified>
</cp:coreProperties>
</file>